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ical</w:t>
      </w:r>
      <w:r>
        <w:t xml:space="preserve"> </w:t>
      </w:r>
      <w:r>
        <w:t xml:space="preserve">Career</w:t>
      </w:r>
      <w:r>
        <w:t xml:space="preserve"> </w:t>
      </w:r>
      <w:r>
        <w:t xml:space="preserve">in</w:t>
      </w:r>
      <w:r>
        <w:t xml:space="preserve"> </w:t>
      </w:r>
      <w:r>
        <w:t xml:space="preserve">India</w:t>
      </w:r>
      <w:r>
        <w:t xml:space="preserve"> </w:t>
      </w:r>
      <w:r>
        <w:t xml:space="preserve">Bangalore</w:t>
      </w:r>
    </w:p>
    <w:bookmarkStart w:id="20" w:name="Xd0d44a5fb01ceb64b8c07428aecc1b3dd102540"/>
    <w:p>
      <w:pPr>
        <w:pStyle w:val="Heading1"/>
      </w:pPr>
      <w:r>
        <w:t xml:space="preserve">Statement of Purpose for Surgical Career in India Bangalore</w:t>
      </w:r>
    </w:p>
    <w:p>
      <w:pPr>
        <w:pStyle w:val="FirstParagraph"/>
      </w:pPr>
      <w:r>
        <w:t xml:space="preserve">As I prepare to embark on my journey as a dedicated medical professional, I submit this Statement of Purpose to express my unwavering commitment to becoming a skilled and compassionate</w:t>
      </w:r>
      <w:r>
        <w:t xml:space="preserve"> </w:t>
      </w:r>
      <w:r>
        <w:rPr>
          <w:bCs/>
          <w:b/>
        </w:rPr>
        <w:t xml:space="preserve">Surgeon</w:t>
      </w:r>
      <w:r>
        <w:t xml:space="preserve"> </w:t>
      </w:r>
      <w:r>
        <w:t xml:space="preserve">serving the people of</w:t>
      </w:r>
      <w:r>
        <w:t xml:space="preserve"> </w:t>
      </w:r>
      <w:r>
        <w:rPr>
          <w:bCs/>
          <w:b/>
        </w:rPr>
        <w:t xml:space="preserve">India Bangalore</w:t>
      </w:r>
      <w:r>
        <w:t xml:space="preserve">. My passion for surgical medicine was ignited during my undergraduate studies at Christian Medical College, Vellore, where I witnessed transformative patient outcomes through precise surgical interventions. This experience crystallized my resolve to master the art and science of surgery—a profession demanding not only technical excellence but also profound empathy for those in vulnerable moments of health crisis.</w:t>
      </w:r>
    </w:p>
    <w:p>
      <w:pPr>
        <w:pStyle w:val="BodyText"/>
      </w:pPr>
      <w:r>
        <w:t xml:space="preserve">My academic foundation was built on rigorous medical training, including specialized rotations in General Surgery, Orthopedics, and Emergency Trauma at Bangalore's renowned National Institute of Medical Sciences (NIMS). During my internship at Manipal Hospital in Bangalore, I observed how surgical teams operate under immense pressure to save lives—whether managing complex trauma cases from road accidents or performing time-sensitive oncological procedures. These experiences taught me that being a</w:t>
      </w:r>
      <w:r>
        <w:t xml:space="preserve"> </w:t>
      </w:r>
      <w:r>
        <w:rPr>
          <w:bCs/>
          <w:b/>
        </w:rPr>
        <w:t xml:space="preserve">Surgeon</w:t>
      </w:r>
      <w:r>
        <w:t xml:space="preserve"> </w:t>
      </w:r>
      <w:r>
        <w:t xml:space="preserve">transcends technical skill; it requires calm decision-making in high-stakes environments and the ability to communicate effectively with patients and their families during moments of profound anxiety.</w:t>
      </w:r>
    </w:p>
    <w:p>
      <w:pPr>
        <w:pStyle w:val="BodyText"/>
      </w:pPr>
      <w:r>
        <w:t xml:space="preserve">What particularly fuels my dedication is Bangalore’s unique position as a healthcare hub in India. As the city rapidly urbanizes, its population faces escalating demands for accessible, high-quality surgical care—from rural communities seeking affordable emergency services to metropolitan patients requiring advanced minimally invasive techniques. I am acutely aware that</w:t>
      </w:r>
      <w:r>
        <w:t xml:space="preserve"> </w:t>
      </w:r>
      <w:r>
        <w:rPr>
          <w:bCs/>
          <w:b/>
        </w:rPr>
        <w:t xml:space="preserve">India Bangalore</w:t>
      </w:r>
      <w:r>
        <w:t xml:space="preserve"> </w:t>
      </w:r>
      <w:r>
        <w:t xml:space="preserve">serves as a microcosm of India's broader healthcare challenges: a vibrant mix of private hospitals with cutting-edge technology and public facilities struggling with resource constraints. I aspire not merely to practice surgery here but to bridge this gap by bringing innovative, cost-effective surgical solutions to underserved populations across Karnataka.</w:t>
      </w:r>
    </w:p>
    <w:p>
      <w:pPr>
        <w:pStyle w:val="BodyText"/>
      </w:pPr>
      <w:r>
        <w:t xml:space="preserve">During my surgical residency at Apollo Hospitals, Bangalore, I actively participated in community health camps targeting rural districts like Kolar and Ramanagara. These initiatives revealed how geographical barriers and financial limitations prevent millions from accessing timely surgical care—such as hernia repairs or cataract surgeries that could restore dignity and productivity. My team performed over 200 procedures in these camps, and the immediate impact on patients’ lives (a farmer regaining mobility, a grandmother seeing her grandchildren clearly) reinforced my belief that surgical medicine is fundamentally about human transformation. This hands-on work in</w:t>
      </w:r>
      <w:r>
        <w:t xml:space="preserve"> </w:t>
      </w:r>
      <w:r>
        <w:rPr>
          <w:bCs/>
          <w:b/>
        </w:rPr>
        <w:t xml:space="preserve">India Bangalore</w:t>
      </w:r>
      <w:r>
        <w:t xml:space="preserve">'s socio-geographical context solidified my mission: to become a</w:t>
      </w:r>
      <w:r>
        <w:t xml:space="preserve"> </w:t>
      </w:r>
      <w:r>
        <w:rPr>
          <w:bCs/>
          <w:b/>
        </w:rPr>
        <w:t xml:space="preserve">Surgeon</w:t>
      </w:r>
      <w:r>
        <w:t xml:space="preserve"> </w:t>
      </w:r>
      <w:r>
        <w:t xml:space="preserve">who does not just operate in the OR but actively engages with community health ecosystems.</w:t>
      </w:r>
    </w:p>
    <w:p>
      <w:pPr>
        <w:pStyle w:val="BodyText"/>
      </w:pPr>
      <w:r>
        <w:t xml:space="preserve">I have sought to deepen my surgical expertise through continuous learning beyond clinical practice. I completed a certification in Advanced Laparoscopic Surgery at Bangalore's Institute of Surgical Sciences and regularly attend workshops by the Indian Association of Surgeons (IAS) held in Bengaluru. Most significantly, I collaborated with Dr. Ananya Sharma from KEM Hospital on a research project analyzing post-operative recovery times for diabetic patients undergoing bariatric surgery—a study directly addressing a growing health concern in Bangalore’s urban population. The findings were presented at the 2023 South India Surgical Conference, highlighting how data-driven approaches can optimize surgical outcomes in diverse patient demographics.</w:t>
      </w:r>
    </w:p>
    <w:p>
      <w:pPr>
        <w:pStyle w:val="BodyText"/>
      </w:pPr>
      <w:r>
        <w:t xml:space="preserve">My clinical philosophy centers on three pillars: technical precision, compassionate communication, and community advocacy. I believe a modern</w:t>
      </w:r>
      <w:r>
        <w:t xml:space="preserve"> </w:t>
      </w:r>
      <w:r>
        <w:rPr>
          <w:bCs/>
          <w:b/>
        </w:rPr>
        <w:t xml:space="preserve">Surgeon</w:t>
      </w:r>
      <w:r>
        <w:t xml:space="preserve"> </w:t>
      </w:r>
      <w:r>
        <w:t xml:space="preserve">must be both a master of the scalpel and a skilled listener—understanding that surgical consent is not just procedural but deeply human. In Bangalore’s culturally rich environment, where patients often hold strong beliefs about health and healing, this approach is essential. For instance, during my rotation at Narayana Hrudayalaya’s cardiac unit, I learned to integrate Ayurvedic wellness practices into pre-operative counseling for elderly patients—resulting in significantly reduced anxiety and better post-op compliance.</w:t>
      </w:r>
    </w:p>
    <w:p>
      <w:pPr>
        <w:pStyle w:val="BodyText"/>
      </w:pPr>
      <w:r>
        <w:t xml:space="preserve">Looking ahead, my short-term goal is to complete the DNB (Diplomate of National Board) in General Surgery at Bangalore Medical College with a focus on trauma surgery—a field critical to addressing Bangalore’s road safety challenges. Long-term, I plan to establish a mobile surgical unit partnering with NGOs like "Safar" and government health programs. This initiative would deploy teams equipped for emergency laparotomies, fracture management, and basic oncological surgeries directly to remote villages in the Karnataka countryside—effectively bringing</w:t>
      </w:r>
      <w:r>
        <w:t xml:space="preserve"> </w:t>
      </w:r>
      <w:r>
        <w:rPr>
          <w:bCs/>
          <w:b/>
        </w:rPr>
        <w:t xml:space="preserve">India Bangalore</w:t>
      </w:r>
      <w:r>
        <w:t xml:space="preserve">'s medical expertise to the periphery of its healthcare network.</w:t>
      </w:r>
    </w:p>
    <w:p>
      <w:pPr>
        <w:pStyle w:val="BodyText"/>
      </w:pPr>
      <w:r>
        <w:t xml:space="preserve">I recognize that becoming an exemplary</w:t>
      </w:r>
      <w:r>
        <w:t xml:space="preserve"> </w:t>
      </w:r>
      <w:r>
        <w:rPr>
          <w:bCs/>
          <w:b/>
        </w:rPr>
        <w:t xml:space="preserve">Surgeon</w:t>
      </w:r>
      <w:r>
        <w:t xml:space="preserve"> </w:t>
      </w:r>
      <w:r>
        <w:t xml:space="preserve">requires humility and lifelong learning. The evolving landscape of robotic-assisted surgery and AI-driven diagnostics demands constant adaptation, which I embrace through online courses from platforms like Coursera’s Johns Hopkins Surgical Innovation Program. Bangalore’s status as India’s "Silicon Valley" makes it an ideal ecosystem for such innovation—I am eager to contribute to pioneering projects that merge technology with compassionate care, such as tele-surgical consultations for rural clinics.</w:t>
      </w:r>
    </w:p>
    <w:p>
      <w:pPr>
        <w:pStyle w:val="BodyText"/>
      </w:pPr>
      <w:r>
        <w:t xml:space="preserve">My commitment to</w:t>
      </w:r>
      <w:r>
        <w:t xml:space="preserve"> </w:t>
      </w:r>
      <w:r>
        <w:rPr>
          <w:bCs/>
          <w:b/>
        </w:rPr>
        <w:t xml:space="preserve">India Bangalore</w:t>
      </w:r>
      <w:r>
        <w:t xml:space="preserve"> </w:t>
      </w:r>
      <w:r>
        <w:t xml:space="preserve">is deeply personal. Born and raised in the city, I witnessed my grandmother’s near-fatal complications from a delayed appendectomy—a preventable tragedy that could have been avoided with timely surgical access. Today, as I prepare to serve in this very city, I carry that memory as motivation. Every patient interaction must honor the trust placed in me; every surgery performed must reflect the highest standards of professionalism and care. In Bangalore’s bustling healthcare arena—where innovation meets tradition—I see not just a place to practice medicine, but a community to transform through surgical excellence.</w:t>
      </w:r>
    </w:p>
    <w:p>
      <w:pPr>
        <w:pStyle w:val="BodyText"/>
      </w:pPr>
      <w:r>
        <w:t xml:space="preserve">This Statement of Purpose is more than an application; it is a covenant. A covenant that as I grow into the role of</w:t>
      </w:r>
      <w:r>
        <w:t xml:space="preserve"> </w:t>
      </w:r>
      <w:r>
        <w:rPr>
          <w:bCs/>
          <w:b/>
        </w:rPr>
        <w:t xml:space="preserve">Surgeon</w:t>
      </w:r>
      <w:r>
        <w:t xml:space="preserve">, I will champion accessible, ethical, and human-centered surgical care across</w:t>
      </w:r>
      <w:r>
        <w:t xml:space="preserve"> </w:t>
      </w:r>
      <w:r>
        <w:rPr>
          <w:bCs/>
          <w:b/>
        </w:rPr>
        <w:t xml:space="preserve">India Bangalore</w:t>
      </w:r>
      <w:r>
        <w:t xml:space="preserve">. With unwavering dedication to my craft and profound respect for the communities I serve, I am prepared to contribute meaningfully to the future of surgery in India’s most dynamic metropolitan healthcare landscape. The operating room awaits—not as a place of routine procedure, but as a stage where lives are renewed with every incision and suture.</w:t>
      </w:r>
    </w:p>
    <w:p>
      <w:pPr>
        <w:pStyle w:val="BodyText"/>
      </w:pPr>
      <w:r>
        <w:t xml:space="preserve">With deepest commitment,</w:t>
      </w:r>
    </w:p>
    <w:p>
      <w:pPr>
        <w:pStyle w:val="BodyText"/>
      </w:pPr>
      <w:r>
        <w:t xml:space="preserve">Dr. Arjun Meh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ical Career in India Bangalore</dc:title>
  <dc:creator/>
  <dc:language>en</dc:language>
  <cp:keywords/>
  <dcterms:created xsi:type="dcterms:W3CDTF">2025-12-08T09:32:03Z</dcterms:created>
  <dcterms:modified xsi:type="dcterms:W3CDTF">2025-12-08T09:32:03Z</dcterms:modified>
</cp:coreProperties>
</file>

<file path=docProps/custom.xml><?xml version="1.0" encoding="utf-8"?>
<Properties xmlns="http://schemas.openxmlformats.org/officeDocument/2006/custom-properties" xmlns:vt="http://schemas.openxmlformats.org/officeDocument/2006/docPropsVTypes"/>
</file>